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ARRYN WILL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R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44 West North Shore Avenue, Chicago, IL, USA Chicago, IL, USA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RRYN_L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47736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B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LI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